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23DD41" w14:textId="4F7C9A1A" w:rsidR="0057749B" w:rsidRPr="00A30024" w:rsidRDefault="00A30024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noProof/>
          <w:color w:val="244061"/>
          <w:sz w:val="20"/>
          <w:szCs w:val="20"/>
          <w:lang w:val="sr-Latn-CS"/>
        </w:rPr>
      </w:pPr>
      <w:r>
        <w:rPr>
          <w:rFonts w:ascii="Arial" w:hAnsi="Arial" w:cs="Arial"/>
          <w:b/>
          <w:noProof/>
          <w:color w:val="244061"/>
          <w:szCs w:val="24"/>
          <w:lang w:val="sr-Latn-CS"/>
        </w:rPr>
        <w:t>OBRAZAC</w:t>
      </w:r>
    </w:p>
    <w:p w14:paraId="7B23DD42" w14:textId="77777777" w:rsidR="0057749B" w:rsidRPr="00A30024" w:rsidRDefault="0057749B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Latn-CS"/>
        </w:rPr>
      </w:pP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978"/>
        <w:gridCol w:w="5598"/>
      </w:tblGrid>
      <w:tr w:rsidR="0057749B" w:rsidRPr="00A30024" w14:paraId="7B23DD44" w14:textId="77777777" w:rsidTr="000F05ED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14:paraId="7B23DD43" w14:textId="146BC4CF" w:rsidR="0057749B" w:rsidRPr="00A30024" w:rsidRDefault="00A30024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8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IZVJEŠTAJ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ANALIZ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UTICA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LOKAL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SAMOUPRAVE</w:t>
            </w:r>
          </w:p>
        </w:tc>
      </w:tr>
      <w:tr w:rsidR="0057749B" w:rsidRPr="00A30024" w14:paraId="7B23DD47" w14:textId="77777777" w:rsidTr="000F05ED">
        <w:tc>
          <w:tcPr>
            <w:tcW w:w="3978" w:type="dxa"/>
            <w:shd w:val="clear" w:color="auto" w:fill="D2EAF1"/>
          </w:tcPr>
          <w:p w14:paraId="7B23DD45" w14:textId="7A8899CB" w:rsidR="0057749B" w:rsidRPr="00A30024" w:rsidRDefault="00A30024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RAĐIVAČ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</w:p>
        </w:tc>
        <w:tc>
          <w:tcPr>
            <w:tcW w:w="5598" w:type="dxa"/>
            <w:shd w:val="clear" w:color="auto" w:fill="D2EAF1"/>
          </w:tcPr>
          <w:p w14:paraId="7B23DD46" w14:textId="0A17E1F0" w:rsidR="0057749B" w:rsidRPr="00A30024" w:rsidRDefault="00A30024" w:rsidP="00A3002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Sekretarijat</w:t>
            </w:r>
            <w:r w:rsidR="00E15B02" w:rsidRPr="00A30024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15B02" w:rsidRPr="00A30024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sport i</w:t>
            </w:r>
            <w:r w:rsidR="00E15B02" w:rsidRPr="00A30024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mlade</w:t>
            </w:r>
          </w:p>
        </w:tc>
      </w:tr>
      <w:tr w:rsidR="0057749B" w:rsidRPr="00A30024" w14:paraId="7B23DD4A" w14:textId="77777777" w:rsidTr="000F05ED">
        <w:tc>
          <w:tcPr>
            <w:tcW w:w="3978" w:type="dxa"/>
          </w:tcPr>
          <w:p w14:paraId="7B23DD48" w14:textId="2C7231C5" w:rsidR="0057749B" w:rsidRPr="00A30024" w:rsidRDefault="00A30024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ZIV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</w:p>
        </w:tc>
        <w:tc>
          <w:tcPr>
            <w:tcW w:w="5598" w:type="dxa"/>
          </w:tcPr>
          <w:p w14:paraId="7B23DD49" w14:textId="23CFA0B4" w:rsidR="0057749B" w:rsidRPr="00A30024" w:rsidRDefault="00A30024" w:rsidP="00A3002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Predlog</w:t>
            </w:r>
            <w:r w:rsidR="0057749B" w:rsidRPr="00A30024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odluke</w:t>
            </w:r>
            <w:r w:rsidR="0057749B" w:rsidRPr="00A30024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8D3487" w:rsidRPr="00A30024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osnivanju</w:t>
            </w:r>
            <w:r w:rsidR="008D3487" w:rsidRPr="00A30024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8D3487" w:rsidRPr="00A30024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8D3487" w:rsidRPr="00A30024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 xml:space="preserve"> „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Sutjeska</w:t>
            </w:r>
            <w:r w:rsidR="008D3487" w:rsidRPr="00A30024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 xml:space="preserve">“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Nikšić</w:t>
            </w:r>
          </w:p>
        </w:tc>
      </w:tr>
      <w:tr w:rsidR="0057749B" w:rsidRPr="00A30024" w14:paraId="7B23DD56" w14:textId="77777777" w:rsidTr="000F05ED">
        <w:tc>
          <w:tcPr>
            <w:tcW w:w="9576" w:type="dxa"/>
            <w:gridSpan w:val="2"/>
            <w:shd w:val="clear" w:color="auto" w:fill="D2EAF1"/>
          </w:tcPr>
          <w:p w14:paraId="7B23DD4B" w14:textId="3D3FD4CC" w:rsidR="0057749B" w:rsidRPr="00A30024" w:rsidRDefault="0057749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1.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efinisanje</w:t>
            </w: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</w:p>
          <w:p w14:paraId="7B23DD4C" w14:textId="7859F381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jedic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htje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žavn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4D" w14:textId="7C621B3C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ves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sk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nov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teški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kumenti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4E" w14:textId="5A27F827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stupa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redb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žavn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oj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jer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4F" w14:textId="5A6D628E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č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pstveni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dležnosti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nesen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vjeren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50" w14:textId="1F5027D1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b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š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51" w14:textId="4B93FB09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menzi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eb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</w:t>
            </w:r>
          </w:p>
          <w:p w14:paraId="7B23DD52" w14:textId="0B1C7A03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zroc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53" w14:textId="6BF6A033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jedic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54" w14:textId="234CE161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bjek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šteće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čin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oj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jer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c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</w:t>
            </w:r>
          </w:p>
          <w:p w14:paraId="7B23DD55" w14:textId="569462B2" w:rsidR="0057749B" w:rsidRPr="00A30024" w:rsidRDefault="00A30024" w:rsidP="003B557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oluira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ez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mje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q</w:t>
            </w:r>
            <w:r w:rsidR="003B557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?</w:t>
            </w:r>
          </w:p>
        </w:tc>
      </w:tr>
      <w:tr w:rsidR="0057749B" w:rsidRPr="00430934" w14:paraId="7B23DD61" w14:textId="77777777" w:rsidTr="000F05ED">
        <w:tc>
          <w:tcPr>
            <w:tcW w:w="9576" w:type="dxa"/>
            <w:gridSpan w:val="2"/>
          </w:tcPr>
          <w:p w14:paraId="7B23DD57" w14:textId="6D8485C4" w:rsidR="0057749B" w:rsidRPr="00A30024" w:rsidRDefault="00A30024" w:rsidP="00E8076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aj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edic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htje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žavn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58" w14:textId="55ED48D3" w:rsidR="00C5246F" w:rsidRPr="00A30024" w:rsidRDefault="00A30024" w:rsidP="00C524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nov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držan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l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47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50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a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užben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st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“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44/18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123/21)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lanu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7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v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1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čka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13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lanu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38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v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1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čka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a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j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užben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st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“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2/18, 34/19, 38/20, 50/22, 84/22, 81/25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98/25)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lanu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35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v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1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čka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lanu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38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v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1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ta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e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užben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st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-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sk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“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31/18, 21/23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42/25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užbeni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st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-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oj</w:t>
            </w:r>
            <w:r w:rsidR="008D3487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62/25).</w:t>
            </w:r>
          </w:p>
          <w:p w14:paraId="7B23DD59" w14:textId="39EDEAB0" w:rsidR="0057749B" w:rsidRPr="00A30024" w:rsidRDefault="00A30024" w:rsidP="00FF782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stup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redb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žavn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eć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liž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red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5A" w14:textId="4129F791" w:rsidR="0057749B" w:rsidRPr="00A30024" w:rsidRDefault="00A30024" w:rsidP="00FF782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č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pstveni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dležnosti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5B" w14:textId="50712F70" w:rsidR="00721E1A" w:rsidRPr="00A30024" w:rsidRDefault="00A30024" w:rsidP="008F6D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FF0000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b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C93F7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:</w:t>
            </w:r>
            <w:r w:rsidR="00295DC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š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postojanja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D172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dobro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ih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ova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vljenje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D172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 sportom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du</w:t>
            </w:r>
            <w:r w:rsidR="00EE1C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;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ijed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denih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ova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moguć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ivanje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lentovane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ce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ih</w:t>
            </w:r>
            <w:r w:rsidR="00EE1C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;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prinese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pularizacij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a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mocij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dravih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ilova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ivota</w:t>
            </w:r>
            <w:r w:rsidR="00EE1C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;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moguć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olju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korišćenost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ećih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frastrukturnih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paciteta</w:t>
            </w:r>
            <w:r w:rsidR="00EE1C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;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or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ove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firmaciju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h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jaka</w:t>
            </w:r>
            <w:r w:rsidR="00EE1C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;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e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E1C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da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moguć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je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nifestacija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datno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prinijet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mocij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om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u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a</w:t>
            </w:r>
            <w:r w:rsidR="00EA409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5C" w14:textId="66012AD4" w:rsidR="0057749B" w:rsidRPr="00A30024" w:rsidRDefault="00A30024" w:rsidP="004210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jednak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menzi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</w:p>
          <w:p w14:paraId="7B23DD5E" w14:textId="500A51E1" w:rsidR="00721E1A" w:rsidRPr="00A30024" w:rsidRDefault="00A30024" w:rsidP="00C458F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zroc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dentifikovanih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izilaz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ugogodišnjeg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postojanja</w:t>
            </w:r>
            <w:r w:rsidR="001B0B5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dobro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stitucionaln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og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istem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u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t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ovil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sustv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ing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mičarskih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akmic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dostatak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og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dr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di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d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denim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ovim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datn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dovoljn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ijenost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frastruktur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postojanj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teškog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stup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enju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denih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ov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vel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graničen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nud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držaj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cu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mladinu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dovoljn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mocij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zičk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dravih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ilov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ivot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z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inimalan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oj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nifestacij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firmisal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den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ov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datn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prinijel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aboj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idljivost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stupnost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j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jednic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ačn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postojanj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ih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ov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zultiral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im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n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lent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jac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maju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ngažovanje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j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>sportskoj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lasti</w:t>
            </w:r>
            <w:r w:rsidR="0042033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edic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poren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721E1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721E1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enje</w:t>
            </w:r>
            <w:r w:rsidR="00721E1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a</w:t>
            </w:r>
            <w:r w:rsidR="00721E1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721E1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skom</w:t>
            </w:r>
            <w:r w:rsidR="00721E1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</w:t>
            </w:r>
            <w:r w:rsidR="00721E1A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6C483982" w14:textId="36F40C24" w:rsidR="000E0201" w:rsidRPr="00A30024" w:rsidRDefault="00A30024" w:rsidP="00F9641C">
            <w:pPr>
              <w:numPr>
                <w:ilvl w:val="0"/>
                <w:numId w:val="13"/>
              </w:numPr>
              <w:spacing w:after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postojan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1B0B5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dobro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og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vod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og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c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maj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v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im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om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t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zultir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manjenom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om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šć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graničenim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borom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valitetnih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ezbjednih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zičkih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držaj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im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datn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dublju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dovoljn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zičk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abi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moci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dravih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ilov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ivot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j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jednic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ez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mičarskog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ažnog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istem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lentovan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ist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ub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lik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predovan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ivan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cionaln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eđunarodn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lekci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t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ugoročn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č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abljen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og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d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afirmisan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taj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jac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maj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fesionalnog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ngažovanj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last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denih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ov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ođ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organizovan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nifestacij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graničav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urističk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otreb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ećih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zenskih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pacitet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taj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limičn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iskorišćen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v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jedn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porav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og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ivot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d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manju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firmaci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om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20DFF343" w14:textId="010F00A9" w:rsidR="000E0201" w:rsidRPr="00A30024" w:rsidRDefault="00A30024" w:rsidP="00AF54B2">
            <w:pPr>
              <w:numPr>
                <w:ilvl w:val="0"/>
                <w:numId w:val="13"/>
              </w:numPr>
              <w:spacing w:after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postojan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1B0B5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dobro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og</w:t>
            </w:r>
            <w:r w:rsidR="0078490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gativn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č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c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dnik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l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fekt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nifestuj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ličit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čin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c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adicionaln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ojnij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ostanak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1B0B5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dobro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og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ebn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č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čak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ić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maj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ing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mičenj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rijer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im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manjuj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jihov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ans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predovan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m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težava</w:t>
            </w:r>
            <w:r w:rsidR="0078490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</w:t>
            </w:r>
            <w:r w:rsidR="0078490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AF54B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fesionaln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firmacija</w:t>
            </w:r>
            <w:r w:rsidR="001B0B5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  <w:r w:rsidR="00AF54B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ug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ak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češć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vojčic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oj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postojan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bro</w:t>
            </w:r>
            <w:r w:rsidR="00AF54B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og</w:t>
            </w:r>
            <w:r w:rsidR="00AF54B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AF54B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AF54B2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datn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graničav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jihov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idljivost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stup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a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datno</w:t>
            </w:r>
            <w:r w:rsidR="00B34FA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prinijet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oj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im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ušt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lik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većan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češć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n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stupljenim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m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sciplinam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1849AE1" w14:textId="3BBE1733" w:rsidR="000E0201" w:rsidRPr="00A30024" w:rsidRDefault="00A30024" w:rsidP="000E0201">
            <w:pPr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štećen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jac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a</w:t>
            </w:r>
            <w:r w:rsidR="00891C9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: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er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struktor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edagozi</w:t>
            </w:r>
            <w:r w:rsidR="00891C9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maj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fesionalnog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ngažovanj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kvir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jednic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jelin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ođ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pi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edic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r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manjuj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oj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stupnih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držaj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to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č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v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đane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ez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zir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</w:t>
            </w:r>
            <w:r w:rsidR="000E020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5D1CFE35" w14:textId="010B933F" w:rsidR="008647D8" w:rsidRPr="00A30024" w:rsidRDefault="00A30024" w:rsidP="000A7C68">
            <w:pPr>
              <w:numPr>
                <w:ilvl w:val="0"/>
                <w:numId w:val="13"/>
              </w:numPr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olik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es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nivanju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tjesk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“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q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eć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remenom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datn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dubljival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c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lj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l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kraćen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vljenj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m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kturiranim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denim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ovim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im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stavi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d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dovoljn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zičk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manjen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enost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drav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čin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ivot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lentovan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jedinc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l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ov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t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ugoročn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načil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ajn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ubljenj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njedr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rhunske</w:t>
            </w:r>
            <w:r w:rsidR="0030764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ist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eć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zensk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pacitet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tal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limičn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iskorišćen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t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l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manjenu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ravdanost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ućih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frastrukturnih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laganj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drov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lj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l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fesionalnog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ngažovanj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j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last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k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upn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nud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držaj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du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tal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graničen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aju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ostanak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ih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nifestacij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ezanih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den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ov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ve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ljeg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manjenj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og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mocionog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d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im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tao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rginam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ne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jtrofejnijih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sciplina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oj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i</w:t>
            </w:r>
            <w:r w:rsidR="008647D8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60" w14:textId="45EE2C0E" w:rsidR="008647D8" w:rsidRPr="00A30024" w:rsidRDefault="008647D8" w:rsidP="00307643">
            <w:pPr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7749B" w:rsidRPr="00A30024" w14:paraId="7B23DD65" w14:textId="77777777" w:rsidTr="000F05ED">
        <w:tc>
          <w:tcPr>
            <w:tcW w:w="9576" w:type="dxa"/>
            <w:gridSpan w:val="2"/>
            <w:shd w:val="clear" w:color="auto" w:fill="D2EAF1"/>
          </w:tcPr>
          <w:p w14:paraId="7B23DD62" w14:textId="6602AB77" w:rsidR="0057749B" w:rsidRPr="00A30024" w:rsidRDefault="0057749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 xml:space="preserve">2.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i</w:t>
            </w:r>
          </w:p>
          <w:p w14:paraId="7B23DD63" w14:textId="3F603F32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iž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i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64" w14:textId="00F54470" w:rsidR="0057749B" w:rsidRPr="00A30024" w:rsidRDefault="00A30024" w:rsidP="00AE5F4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l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govor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efinisa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)</w:t>
            </w:r>
          </w:p>
        </w:tc>
      </w:tr>
      <w:tr w:rsidR="0057749B" w:rsidRPr="00A30024" w14:paraId="7B23DD69" w14:textId="77777777" w:rsidTr="000F05ED">
        <w:tc>
          <w:tcPr>
            <w:tcW w:w="9576" w:type="dxa"/>
            <w:gridSpan w:val="2"/>
          </w:tcPr>
          <w:p w14:paraId="7B23DD66" w14:textId="1706823D" w:rsidR="008230BF" w:rsidRDefault="00A30024" w:rsidP="00FA0F8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b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ijedi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ivot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du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oz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eć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ivanj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c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ih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valitetn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drav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zičk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aranj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ov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lenat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pularizaciju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denih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ov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fikasnij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j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eć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frastruktur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firmaciju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h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jak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ačanj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og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idž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urističkog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C93F7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sticanj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nakih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i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češće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čak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vojčica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41048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102D2075" w14:textId="77777777" w:rsidR="0098036D" w:rsidRPr="00A30024" w:rsidRDefault="0098036D" w:rsidP="0098036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14:paraId="7B23DD68" w14:textId="3B1D375E" w:rsidR="0057749B" w:rsidRPr="00A30024" w:rsidRDefault="00A30024" w:rsidP="00755B6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ež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“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j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nakos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g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om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om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araju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naki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ovi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češće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čaka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vojčica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u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ime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stup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m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ma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a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mogućiti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vojčicama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ma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e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u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sciplinu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oj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adicionalno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dovoljno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stupljene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to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prinosi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manjenju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ih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ereotipa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većanju</w:t>
            </w:r>
            <w:r w:rsidR="007301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stupljenosti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ođe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araju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i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ngažovanje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jakinja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erica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struktorki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td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ime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a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teža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m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oga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a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a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asan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težno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an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i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</w:t>
            </w:r>
            <w:r w:rsidR="00F0021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</w:tc>
      </w:tr>
      <w:tr w:rsidR="0057749B" w:rsidRPr="00430934" w14:paraId="7B23DD6D" w14:textId="77777777" w:rsidTr="000F05ED">
        <w:tc>
          <w:tcPr>
            <w:tcW w:w="9576" w:type="dxa"/>
            <w:gridSpan w:val="2"/>
            <w:shd w:val="clear" w:color="auto" w:fill="D2EAF1"/>
          </w:tcPr>
          <w:p w14:paraId="7B23DD6A" w14:textId="402B4CFA" w:rsidR="0057749B" w:rsidRPr="00A30024" w:rsidRDefault="0057749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 xml:space="preserve">3.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e</w:t>
            </w:r>
          </w:p>
          <w:p w14:paraId="7B23DD6B" w14:textId="6B9422F3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št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ophodan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? -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punjava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vijek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b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matra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q</w:t>
            </w:r>
            <w:r w:rsidR="00836A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poručljiv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regulator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i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ve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og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.</w:t>
            </w:r>
          </w:p>
          <w:p w14:paraId="2E42EBDE" w14:textId="77777777" w:rsidR="0057749B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razlož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ferira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menzi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ferira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: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eđ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ci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)</w:t>
            </w:r>
          </w:p>
          <w:p w14:paraId="7B23DD6C" w14:textId="5B3339AC" w:rsidR="0098036D" w:rsidRPr="00A30024" w:rsidRDefault="0098036D" w:rsidP="0098036D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7749B" w:rsidRPr="00430934" w14:paraId="7B23DD71" w14:textId="77777777" w:rsidTr="000F05ED">
        <w:tc>
          <w:tcPr>
            <w:tcW w:w="9576" w:type="dxa"/>
            <w:gridSpan w:val="2"/>
          </w:tcPr>
          <w:p w14:paraId="294BA95B" w14:textId="77777777" w:rsidR="00AE7830" w:rsidRPr="00A30024" w:rsidRDefault="00AE7830" w:rsidP="00AE7830">
            <w:pPr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14:paraId="7B23DD6E" w14:textId="585F6270" w:rsidR="00755B66" w:rsidRPr="00A30024" w:rsidRDefault="00A30024" w:rsidP="00E66260">
            <w:pPr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t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eć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vede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ophodn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ijedio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ivot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du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oz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eć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ivanj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c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ih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valitetn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drav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zičk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aranj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ov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lenat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pularizaciju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denih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ova</w:t>
            </w:r>
            <w:r w:rsidR="00C93F7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fikasnij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j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eć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frastruktur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firmaciju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h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jak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ačanj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urističkog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C93F7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sticanj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nakih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i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češć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čak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vojčic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6F" w14:textId="4099413D" w:rsidR="0057749B" w:rsidRPr="00A30024" w:rsidRDefault="00A30024" w:rsidP="00703364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punjava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avljen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q</w:t>
            </w:r>
            <w:r w:rsidR="00836A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70" w14:textId="10239BE7" w:rsidR="0057749B" w:rsidRPr="00A30024" w:rsidRDefault="00A30024" w:rsidP="00765B1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vlje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an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ožaj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c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čn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om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om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araju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naki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ovi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češć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čak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vojčic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im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stup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m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m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a</w:t>
            </w:r>
            <w:r w:rsidR="00E66260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</w:tc>
      </w:tr>
      <w:tr w:rsidR="0057749B" w:rsidRPr="00A30024" w14:paraId="7B23DD79" w14:textId="77777777" w:rsidTr="000F05ED">
        <w:tc>
          <w:tcPr>
            <w:tcW w:w="9576" w:type="dxa"/>
            <w:gridSpan w:val="2"/>
            <w:shd w:val="clear" w:color="auto" w:fill="D2EAF1"/>
          </w:tcPr>
          <w:p w14:paraId="7B23DD72" w14:textId="620D7D00" w:rsidR="0057749B" w:rsidRPr="00A30024" w:rsidRDefault="0057749B" w:rsidP="009A166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4.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naliza</w:t>
            </w: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a</w:t>
            </w:r>
          </w:p>
          <w:p w14:paraId="7B23DD73" w14:textId="0A24776B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g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jvjerovatn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en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-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broja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gativ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rekt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?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en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gativ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rekt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)</w:t>
            </w:r>
          </w:p>
          <w:p w14:paraId="7B23DD74" w14:textId="672C0AC5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ko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šted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azva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đani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vred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ročit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li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nji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uzeći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?</w:t>
            </w:r>
          </w:p>
          <w:p w14:paraId="7B23DD75" w14:textId="2E6AC52B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jedic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ravdava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ko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n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or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76" w14:textId="6E8F0B0B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rža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ara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ov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vredn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bjekat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žišt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žiš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kurenci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77" w14:textId="31DA965B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cje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dministrativn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terećen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znis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rijer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78" w14:textId="77777777" w:rsidR="0057749B" w:rsidRPr="00A30024" w:rsidRDefault="0057749B" w:rsidP="000F05ED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7749B" w:rsidRPr="00A30024" w14:paraId="7B23DD81" w14:textId="77777777" w:rsidTr="000F05ED">
        <w:tc>
          <w:tcPr>
            <w:tcW w:w="9576" w:type="dxa"/>
            <w:gridSpan w:val="2"/>
          </w:tcPr>
          <w:p w14:paraId="356DD2F5" w14:textId="5B1136C7" w:rsidR="00C93864" w:rsidRPr="00A30024" w:rsidRDefault="00A30024" w:rsidP="00C9386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nivan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tjesk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“ </w:t>
            </w:r>
            <w:r w:rsidR="00EF53B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Nikšić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t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c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mogućavajuć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stup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i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inzim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mičenjim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valitetni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im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im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zičk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drav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čin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ivot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lenat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an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an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ć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jac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bit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fesionalnog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ngažovanj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er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struktor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rekt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t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jednic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oz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većan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nud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ol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zenskih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pacitet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nifestacij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en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urističkog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og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idž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d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171BDAD0" w14:textId="408DA021" w:rsidR="00C93864" w:rsidRPr="00A30024" w:rsidRDefault="00A30024" w:rsidP="00C93864">
            <w:pPr>
              <w:pStyle w:val="ListParagraph"/>
              <w:autoSpaceDE w:val="0"/>
              <w:autoSpaceDN w:val="0"/>
              <w:adjustRightInd w:val="0"/>
              <w:spacing w:before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gativn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glavno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rektn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vod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terećen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d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id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av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nih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nivan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F53B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uncionisan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lagođavanj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bjekt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ni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kreativ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vil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o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formalni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ovim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up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leda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enj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s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fekt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v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en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bjekt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jednic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0759E21F" w14:textId="36354B61" w:rsidR="00CD32F4" w:rsidRPr="00A30024" w:rsidRDefault="00A30024" w:rsidP="00C9386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enj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j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iš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>potencijal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gativ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rekt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</w:p>
          <w:p w14:paraId="277A5363" w14:textId="37896053" w:rsidR="00C93864" w:rsidRPr="00A30024" w:rsidRDefault="00A30024" w:rsidP="00CD32F4">
            <w:pPr>
              <w:pStyle w:val="ListParagraph"/>
              <w:autoSpaceDE w:val="0"/>
              <w:autoSpaceDN w:val="0"/>
              <w:adjustRightInd w:val="0"/>
              <w:spacing w:before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nivan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tjesk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“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tež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an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mogućav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vojčicam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i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m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stup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ovani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inzim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mičenjim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im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jihov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češć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ar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čak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rekt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većav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idljivost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prinos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manjenj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ih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ereotip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tvar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fesionalno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ngažovan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eric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struktork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im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gativn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inimaln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glavno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rektn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gledaj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i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vremeni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lagođavanjim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kreativnih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formalnom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bog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acionih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ih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lik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C9386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23DB795E" w14:textId="35625B4E" w:rsidR="00CD32F4" w:rsidRPr="00A30024" w:rsidRDefault="00A30024" w:rsidP="00C6172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nivanje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četak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da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om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e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02</w:t>
            </w:r>
            <w:r w:rsidR="00990BF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6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990BF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irana</w:t>
            </w:r>
            <w:r w:rsidR="00EF53B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su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ovčana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va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nosu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CD32F4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10.000,00 EUR.</w:t>
            </w:r>
            <w:bookmarkStart w:id="0" w:name="_GoBack"/>
            <w:bookmarkEnd w:id="0"/>
          </w:p>
          <w:p w14:paraId="7B23DD7F" w14:textId="2C8B91D0" w:rsidR="0057749B" w:rsidRPr="00A30024" w:rsidRDefault="00A30024" w:rsidP="005604C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edic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ujući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enje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dravlja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ih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u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enost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ova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voj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frastrukture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ravdava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ko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n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or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</w:p>
          <w:p w14:paraId="68B86699" w14:textId="161DD40C" w:rsidR="0057749B" w:rsidRPr="00A30024" w:rsidRDefault="00A30024" w:rsidP="0081222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rža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ara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ov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vredn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bjekat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žišt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žiš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kurenci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80" w14:textId="126C885F" w:rsidR="00CD32F4" w:rsidRPr="00A30024" w:rsidRDefault="00CD32F4" w:rsidP="00D72A8A">
            <w:pPr>
              <w:pStyle w:val="ListParagraph"/>
              <w:autoSpaceDE w:val="0"/>
              <w:autoSpaceDN w:val="0"/>
              <w:adjustRightInd w:val="0"/>
              <w:ind w:left="629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7749B" w:rsidRPr="00A30024" w14:paraId="7B23DD8B" w14:textId="77777777" w:rsidTr="000F05ED">
        <w:tc>
          <w:tcPr>
            <w:tcW w:w="9576" w:type="dxa"/>
            <w:gridSpan w:val="2"/>
            <w:shd w:val="clear" w:color="auto" w:fill="D2EAF1"/>
          </w:tcPr>
          <w:p w14:paraId="7B23DD82" w14:textId="77777777" w:rsidR="0057749B" w:rsidRPr="00A30024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14:paraId="7B23DD83" w14:textId="4510EDA5" w:rsidR="0057749B" w:rsidRPr="00A30024" w:rsidRDefault="0057749B" w:rsidP="00DB7DAA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5.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cjena</w:t>
            </w: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skalnog</w:t>
            </w: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a</w:t>
            </w:r>
          </w:p>
          <w:p w14:paraId="7B23DD84" w14:textId="27EFC904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č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isi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o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ko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85" w14:textId="50FA2184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jeđe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a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no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86" w14:textId="7B24F48B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jeđe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a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nokrat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ok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ređenog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remenskog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erio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?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razlož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87" w14:textId="2337A439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ophod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ijeđe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ekuć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skal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ira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red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skal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88" w14:textId="1722F14A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tvar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od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89" w14:textId="1F912D67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k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cent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c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c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?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zrok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ravnopravnos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međ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ac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)</w:t>
            </w:r>
          </w:p>
          <w:p w14:paraId="7B23DD8A" w14:textId="77777777" w:rsidR="0057749B" w:rsidRPr="00A30024" w:rsidRDefault="0057749B" w:rsidP="00DB7DAA">
            <w:pPr>
              <w:pStyle w:val="ListParagraph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7749B" w:rsidRPr="00430934" w14:paraId="7B23DD94" w14:textId="77777777" w:rsidTr="000F05ED">
        <w:tc>
          <w:tcPr>
            <w:tcW w:w="9576" w:type="dxa"/>
            <w:gridSpan w:val="2"/>
          </w:tcPr>
          <w:p w14:paraId="7B23DD8C" w14:textId="1B9DC297" w:rsidR="0057749B" w:rsidRPr="00A30024" w:rsidRDefault="00A30024" w:rsidP="00DB7DAA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č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no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isinu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o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e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li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većati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jene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kove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oz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u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ršku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u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laganja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frastrukturu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aciju</w:t>
            </w:r>
            <w:r w:rsidR="008F309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</w:p>
          <w:p w14:paraId="7B23DD8D" w14:textId="08F3B70B" w:rsidR="0057749B" w:rsidRPr="00A30024" w:rsidRDefault="00A30024" w:rsidP="00BF43F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jeđiva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a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g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6196DD15" w14:textId="2D4DFDA0" w:rsidR="00F94BDF" w:rsidRPr="00A30024" w:rsidRDefault="00A30024" w:rsidP="00F31CC5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jeđe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a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d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unkcionisanje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tjeska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“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tinuira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  <w:r w:rsidR="00F31CC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nivanje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četak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da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ijeđena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ovčana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va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nosu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F94BD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10.000,00 EUR.</w:t>
            </w:r>
            <w:r w:rsidR="00F31CC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menut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četn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ovčan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v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kriti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kove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nivanj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vih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li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dovan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d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inzi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ermini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zen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mičenj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remu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cenciranje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utovanj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dministraciju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n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tinuiran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ln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v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okom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jele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e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8F" w14:textId="1468EE75" w:rsidR="0057749B" w:rsidRPr="00A30024" w:rsidRDefault="00A30024" w:rsidP="00BF43F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menut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red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ijeđe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90" w14:textId="594CE6F4" w:rsidR="0057749B" w:rsidRPr="00A30024" w:rsidRDefault="00A30024" w:rsidP="006F2902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o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ć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tvar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od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eđutim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rektno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prinijeti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j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jednici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o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koliko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čina</w:t>
            </w:r>
            <w:r w:rsidR="00A3522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:</w:t>
            </w:r>
          </w:p>
          <w:p w14:paraId="2940BABF" w14:textId="6AB1EED3" w:rsidR="00A35226" w:rsidRPr="00A30024" w:rsidRDefault="008B7699" w:rsidP="008F309F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before="60"/>
              <w:ind w:left="851" w:hanging="284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većanjem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j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h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h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pacitet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zen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,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ijeti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od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P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entar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ravlj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menutim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m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jektom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;</w:t>
            </w:r>
          </w:p>
          <w:p w14:paraId="05C56096" w14:textId="4A3D54BA" w:rsidR="002076CB" w:rsidRPr="00A30024" w:rsidRDefault="008B7699" w:rsidP="008F309F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before="60"/>
              <w:ind w:hanging="63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sticanjem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og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urizm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oz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urnire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mpove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;</w:t>
            </w:r>
          </w:p>
          <w:p w14:paraId="67184800" w14:textId="0FCCE0DD" w:rsidR="002076CB" w:rsidRPr="00A30024" w:rsidRDefault="008B7699" w:rsidP="008F309F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before="60"/>
              <w:ind w:hanging="63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većanjem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idljivosti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vlačenjem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artnerstav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laganj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;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</w:p>
          <w:p w14:paraId="0F0BC058" w14:textId="19559C06" w:rsidR="002076CB" w:rsidRPr="00A30024" w:rsidRDefault="008B7699" w:rsidP="008F309F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before="60"/>
              <w:ind w:left="851" w:hanging="284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 xml:space="preserve"> 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prinosom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avnom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teresu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dravlje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ih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mocij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,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to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stavlj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uštvenu</w:t>
            </w:r>
            <w:r w:rsidR="00EF53B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u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t</w:t>
            </w:r>
            <w:r w:rsidR="002076C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91" w14:textId="0A2EB34E" w:rsidR="0057749B" w:rsidRPr="00A30024" w:rsidRDefault="00A30024" w:rsidP="006F2902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c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: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tjeska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“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lavni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osilac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tim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P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entar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jeđuje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ove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d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i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dar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radnici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ngažovani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rovođenju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FE3763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4CA2F303" w14:textId="7426C20C" w:rsidR="005354A6" w:rsidRPr="00A30024" w:rsidRDefault="00A30024" w:rsidP="005354A6">
            <w:pPr>
              <w:autoSpaceDE w:val="0"/>
              <w:autoSpaceDN w:val="0"/>
              <w:adjustRightInd w:val="0"/>
              <w:spacing w:before="120"/>
              <w:ind w:left="629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to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iče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centualne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spodjele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skih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ava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među</w:t>
            </w:r>
            <w:r w:rsidR="00DD304D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aca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o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visi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kretne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kture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lanstva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ngažovanog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oblja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li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u</w:t>
            </w:r>
            <w:r w:rsidR="00EF53B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da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itanju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isti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/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lanovi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i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dar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eri</w:t>
            </w:r>
            <w:r w:rsidR="00EF53B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cenat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i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aca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ebno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o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činje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ih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lekcija</w:t>
            </w:r>
            <w:r w:rsidR="005354A6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92" w14:textId="57FA6242" w:rsidR="0057749B" w:rsidRPr="00A30024" w:rsidRDefault="00A30024" w:rsidP="005354A6">
            <w:pPr>
              <w:autoSpaceDE w:val="0"/>
              <w:autoSpaceDN w:val="0"/>
              <w:adjustRightInd w:val="0"/>
              <w:spacing w:before="120"/>
              <w:ind w:left="629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a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bi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zrok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ravnopravnos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međ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ac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li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ravnopravnosti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ći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oliko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va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ršku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u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sporede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te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nak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čin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</w:t>
            </w:r>
            <w:r w:rsidR="006766A1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93" w14:textId="77777777" w:rsidR="0057749B" w:rsidRPr="00A30024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noProof/>
                <w:sz w:val="20"/>
                <w:szCs w:val="20"/>
                <w:lang w:val="sr-Latn-CS"/>
              </w:rPr>
            </w:pPr>
          </w:p>
        </w:tc>
      </w:tr>
      <w:tr w:rsidR="0057749B" w:rsidRPr="00A30024" w14:paraId="7B23DD9A" w14:textId="77777777" w:rsidTr="000F05ED">
        <w:tc>
          <w:tcPr>
            <w:tcW w:w="9576" w:type="dxa"/>
            <w:gridSpan w:val="2"/>
            <w:shd w:val="clear" w:color="auto" w:fill="D2EAF1"/>
          </w:tcPr>
          <w:p w14:paraId="7B23DD95" w14:textId="14589B6E" w:rsidR="0057749B" w:rsidRPr="00A30024" w:rsidRDefault="0057749B" w:rsidP="00C06EC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 xml:space="preserve">6.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</w:t>
            </w: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interesovanih</w:t>
            </w: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a</w:t>
            </w:r>
          </w:p>
          <w:p w14:paraId="7B23DD96" w14:textId="21841EEB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znač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kster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kspertsk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ršk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97" w14:textId="41504BAC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znač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interesovan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ova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oj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az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ce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av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a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.</w:t>
            </w:r>
          </w:p>
          <w:p w14:paraId="7B23DD98" w14:textId="532C4A6E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stavnic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sk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družen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njiv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l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e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0DEF4930" w14:textId="77777777" w:rsidR="0057749B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znač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lav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zultat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z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gest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interesovan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vaće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vaće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razlož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99" w14:textId="4539286A" w:rsidR="00EF53B5" w:rsidRPr="00A30024" w:rsidRDefault="00EF53B5" w:rsidP="00EF53B5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7749B" w:rsidRPr="00A30024" w14:paraId="7B23DDA1" w14:textId="77777777" w:rsidTr="000F05ED">
        <w:tc>
          <w:tcPr>
            <w:tcW w:w="9576" w:type="dxa"/>
            <w:gridSpan w:val="2"/>
          </w:tcPr>
          <w:p w14:paraId="7B23DD9B" w14:textId="77777777" w:rsidR="0057749B" w:rsidRPr="00A30024" w:rsidRDefault="0057749B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14:paraId="7B23DD9C" w14:textId="27F99636" w:rsidR="0057749B" w:rsidRPr="00A30024" w:rsidRDefault="00A30024" w:rsidP="00615760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prem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kster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kspertsk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rška</w:t>
            </w:r>
            <w:r w:rsidR="0051137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r</w:t>
            </w:r>
            <w:r w:rsidR="0051137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</w:t>
            </w:r>
            <w:r w:rsidR="0051137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la</w:t>
            </w:r>
            <w:r w:rsidR="0051137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n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9D" w14:textId="2F970622" w:rsidR="0057749B" w:rsidRPr="00A30024" w:rsidRDefault="00A30024" w:rsidP="00854AFE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vrše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m</w:t>
            </w:r>
            <w:r w:rsidR="0072708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acijama</w:t>
            </w:r>
            <w:r w:rsidR="0072708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72708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i</w:t>
            </w:r>
            <w:r w:rsidR="0072708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9E" w14:textId="65D635CA" w:rsidR="0057749B" w:rsidRPr="00A30024" w:rsidRDefault="00A30024" w:rsidP="002449FB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stavnic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sk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druženj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njivih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e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ez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em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g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9F" w14:textId="7042D44D" w:rsidR="0051137E" w:rsidRPr="00A30024" w:rsidRDefault="00A30024" w:rsidP="00F95F7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72708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upku</w:t>
            </w:r>
            <w:r w:rsidR="0072708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preme</w:t>
            </w:r>
            <w:r w:rsidR="0072708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og</w:t>
            </w:r>
            <w:r w:rsidR="00F95F7C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F95F7C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roveden</w:t>
            </w:r>
            <w:r w:rsidR="00F95F7C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72708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upak</w:t>
            </w:r>
            <w:r w:rsidR="0072708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avne</w:t>
            </w:r>
            <w:r w:rsidR="0072708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sprave</w:t>
            </w:r>
            <w:r w:rsidR="00F95F7C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  <w:r w:rsidR="00727085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ga</w:t>
            </w:r>
            <w:r w:rsidR="0051137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1137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gestija</w:t>
            </w:r>
            <w:r w:rsidR="0051137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51137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g</w:t>
            </w:r>
            <w:r w:rsidR="00B54FF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e</w:t>
            </w:r>
            <w:r w:rsidR="00F95F7C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F95F7C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e</w:t>
            </w:r>
            <w:r w:rsidR="00F95F7C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interesovane</w:t>
            </w:r>
            <w:r w:rsidR="00F95F7C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avnosti</w:t>
            </w:r>
            <w:r w:rsidR="0051137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</w:t>
            </w:r>
            <w:r w:rsidR="0051137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lo</w:t>
            </w:r>
            <w:r w:rsidR="0051137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A0" w14:textId="77777777" w:rsidR="0057749B" w:rsidRPr="00A30024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7749B" w:rsidRPr="00A30024" w14:paraId="7B23DDA6" w14:textId="77777777" w:rsidTr="00AA5809">
        <w:tc>
          <w:tcPr>
            <w:tcW w:w="9576" w:type="dxa"/>
            <w:gridSpan w:val="2"/>
            <w:shd w:val="clear" w:color="auto" w:fill="DAEEF3"/>
          </w:tcPr>
          <w:p w14:paraId="7B23DDA2" w14:textId="0CAEB482" w:rsidR="0057749B" w:rsidRPr="00A30024" w:rsidRDefault="0057749B" w:rsidP="00304A2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7.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nitoring</w:t>
            </w: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aluacija</w:t>
            </w:r>
          </w:p>
          <w:p w14:paraId="7B23DDA3" w14:textId="5E00B9BA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prek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? </w:t>
            </w:r>
          </w:p>
          <w:p w14:paraId="7B23DDA4" w14:textId="435C2BE5" w:rsidR="0057749B" w:rsidRPr="00A30024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lav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kator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m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jer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punje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2FD76F9C" w14:textId="77777777" w:rsidR="0057749B" w:rsidRDefault="00A30024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dužen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rovođe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nitoring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aluac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14:paraId="7B23DDA5" w14:textId="7350E334" w:rsidR="00EF53B5" w:rsidRPr="00A30024" w:rsidRDefault="00EF53B5" w:rsidP="00EF53B5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7749B" w:rsidRPr="00A30024" w14:paraId="7B23DDAC" w14:textId="77777777" w:rsidTr="00136DB2">
        <w:tc>
          <w:tcPr>
            <w:tcW w:w="9576" w:type="dxa"/>
            <w:gridSpan w:val="2"/>
            <w:shd w:val="clear" w:color="auto" w:fill="auto"/>
          </w:tcPr>
          <w:p w14:paraId="7B23DDA7" w14:textId="77777777" w:rsidR="0057749B" w:rsidRPr="00A30024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14:paraId="7B23DDA8" w14:textId="25532756" w:rsidR="0057749B" w:rsidRPr="00A30024" w:rsidRDefault="00A30024" w:rsidP="00D775A9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u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prek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252C82F" w14:textId="76E17DD9" w:rsidR="00B553BF" w:rsidRPr="00A30024" w:rsidRDefault="00A30024" w:rsidP="00B553BF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lavn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kator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jere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punjenost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: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većanje</w:t>
            </w:r>
            <w:r w:rsidR="0095681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teresovanja</w:t>
            </w:r>
            <w:r w:rsidR="0095681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ce</w:t>
            </w:r>
            <w:r w:rsidR="0095681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95681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EF53B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sport</w:t>
            </w:r>
            <w:r w:rsidR="0095681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oj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isanih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lanova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mičara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oj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cenciranih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era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učnog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oblja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valitet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zacije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frastrukture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ski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zultati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predak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grača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a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bilnost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oz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novrsne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vore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oda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e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idljivost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luba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j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jednici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ujući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mociju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aterpolo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a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edijsku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sutnost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dovoljstvo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lanova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95681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jihovih</w:t>
            </w:r>
            <w:r w:rsidR="0095681E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itelja</w:t>
            </w:r>
            <w:r w:rsidR="00B553BF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AA" w14:textId="2D3F216B" w:rsidR="0057749B" w:rsidRPr="00A30024" w:rsidRDefault="00A30024" w:rsidP="00D775A9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rovođen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nitoring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aluacij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n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luk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ć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dužen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kretarijat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</w:t>
            </w:r>
            <w:r w:rsidR="00EF53B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i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e</w:t>
            </w:r>
            <w:r w:rsidR="0057749B" w:rsidRPr="00A300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B23DDAB" w14:textId="77777777" w:rsidR="0057749B" w:rsidRPr="00A30024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</w:tbl>
    <w:p w14:paraId="7B23DDAD" w14:textId="77777777" w:rsidR="0057749B" w:rsidRPr="00A30024" w:rsidRDefault="0057749B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noProof/>
          <w:sz w:val="20"/>
          <w:szCs w:val="20"/>
          <w:lang w:val="sr-Latn-CS"/>
        </w:rPr>
      </w:pPr>
    </w:p>
    <w:p w14:paraId="7B23DDAE" w14:textId="77777777" w:rsidR="0057749B" w:rsidRPr="00A30024" w:rsidRDefault="0057749B">
      <w:pPr>
        <w:rPr>
          <w:rFonts w:ascii="Arial" w:hAnsi="Arial" w:cs="Arial"/>
          <w:b/>
          <w:noProof/>
          <w:lang w:val="sr-Latn-CS"/>
        </w:rPr>
      </w:pPr>
    </w:p>
    <w:p w14:paraId="7B23DDAF" w14:textId="77777777" w:rsidR="00727085" w:rsidRPr="00A30024" w:rsidRDefault="00727085">
      <w:pPr>
        <w:rPr>
          <w:rFonts w:ascii="Arial" w:hAnsi="Arial" w:cs="Arial"/>
          <w:b/>
          <w:noProof/>
          <w:lang w:val="sr-Latn-CS"/>
        </w:rPr>
      </w:pPr>
    </w:p>
    <w:p w14:paraId="7B23DDB0" w14:textId="654C3F64" w:rsidR="0057749B" w:rsidRPr="00A30024" w:rsidRDefault="00490EEA">
      <w:pPr>
        <w:rPr>
          <w:rFonts w:ascii="Arial" w:hAnsi="Arial" w:cs="Arial"/>
          <w:b/>
          <w:noProof/>
          <w:color w:val="17365D"/>
          <w:lang w:val="sr-Latn-CS"/>
        </w:rPr>
      </w:pPr>
      <w:r w:rsidRPr="00A30024">
        <w:rPr>
          <w:rFonts w:ascii="Arial" w:hAnsi="Arial" w:cs="Arial"/>
          <w:b/>
          <w:noProof/>
          <w:color w:val="17365D"/>
          <w:lang w:val="sr-Latn-CS"/>
        </w:rPr>
        <w:t xml:space="preserve">   </w:t>
      </w:r>
      <w:r w:rsidR="00A45467">
        <w:rPr>
          <w:rFonts w:ascii="Arial" w:hAnsi="Arial" w:cs="Arial"/>
          <w:b/>
          <w:noProof/>
          <w:color w:val="17365D"/>
          <w:lang w:val="sr-Latn-CS"/>
        </w:rPr>
        <w:t xml:space="preserve">         </w:t>
      </w:r>
      <w:r w:rsidR="00A30024">
        <w:rPr>
          <w:rFonts w:ascii="Arial" w:hAnsi="Arial" w:cs="Arial"/>
          <w:b/>
          <w:noProof/>
          <w:color w:val="17365D"/>
          <w:lang w:val="sr-Latn-CS"/>
        </w:rPr>
        <w:t>Datum</w:t>
      </w:r>
      <w:r w:rsidR="0057749B" w:rsidRPr="00A30024"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 w:rsidR="00A30024">
        <w:rPr>
          <w:rFonts w:ascii="Arial" w:hAnsi="Arial" w:cs="Arial"/>
          <w:b/>
          <w:noProof/>
          <w:color w:val="17365D"/>
          <w:lang w:val="sr-Latn-CS"/>
        </w:rPr>
        <w:t>i</w:t>
      </w:r>
      <w:r w:rsidR="0057749B" w:rsidRPr="00A30024"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 w:rsidR="00A30024">
        <w:rPr>
          <w:rFonts w:ascii="Arial" w:hAnsi="Arial" w:cs="Arial"/>
          <w:b/>
          <w:noProof/>
          <w:color w:val="17365D"/>
          <w:lang w:val="sr-Latn-CS"/>
        </w:rPr>
        <w:t>mjesto</w:t>
      </w:r>
      <w:r w:rsidR="0057749B" w:rsidRPr="00A30024">
        <w:rPr>
          <w:rFonts w:ascii="Arial" w:hAnsi="Arial" w:cs="Arial"/>
          <w:b/>
          <w:noProof/>
          <w:color w:val="17365D"/>
          <w:lang w:val="sr-Latn-CS"/>
        </w:rPr>
        <w:tab/>
      </w:r>
      <w:r w:rsidR="0057749B" w:rsidRPr="00A30024">
        <w:rPr>
          <w:rFonts w:ascii="Arial" w:hAnsi="Arial" w:cs="Arial"/>
          <w:b/>
          <w:noProof/>
          <w:color w:val="17365D"/>
          <w:lang w:val="sr-Latn-CS"/>
        </w:rPr>
        <w:tab/>
      </w:r>
      <w:r w:rsidR="0057749B" w:rsidRPr="00A30024">
        <w:rPr>
          <w:rFonts w:ascii="Arial" w:hAnsi="Arial" w:cs="Arial"/>
          <w:b/>
          <w:noProof/>
          <w:color w:val="17365D"/>
          <w:lang w:val="sr-Latn-CS"/>
        </w:rPr>
        <w:tab/>
      </w:r>
      <w:r w:rsidR="0057749B" w:rsidRPr="00A30024">
        <w:rPr>
          <w:rFonts w:ascii="Arial" w:hAnsi="Arial" w:cs="Arial"/>
          <w:b/>
          <w:noProof/>
          <w:color w:val="17365D"/>
          <w:lang w:val="sr-Latn-CS"/>
        </w:rPr>
        <w:tab/>
      </w:r>
      <w:r w:rsidR="0057749B" w:rsidRPr="00A30024">
        <w:rPr>
          <w:rFonts w:ascii="Arial" w:hAnsi="Arial" w:cs="Arial"/>
          <w:b/>
          <w:noProof/>
          <w:color w:val="17365D"/>
          <w:lang w:val="sr-Latn-CS"/>
        </w:rPr>
        <w:tab/>
        <w:t xml:space="preserve">                </w:t>
      </w:r>
      <w:r w:rsidR="00A45467">
        <w:rPr>
          <w:rFonts w:ascii="Arial" w:hAnsi="Arial" w:cs="Arial"/>
          <w:b/>
          <w:noProof/>
          <w:color w:val="17365D"/>
          <w:lang w:val="sr-Latn-CS"/>
        </w:rPr>
        <w:t xml:space="preserve">V.D. </w:t>
      </w:r>
      <w:r w:rsidR="00A30024">
        <w:rPr>
          <w:rFonts w:ascii="Arial" w:hAnsi="Arial" w:cs="Arial"/>
          <w:b/>
          <w:noProof/>
          <w:color w:val="17365D"/>
          <w:lang w:val="sr-Latn-CS"/>
        </w:rPr>
        <w:t>SE</w:t>
      </w:r>
      <w:r w:rsidR="00A45467">
        <w:rPr>
          <w:rFonts w:ascii="Arial" w:hAnsi="Arial" w:cs="Arial"/>
          <w:b/>
          <w:noProof/>
          <w:color w:val="17365D"/>
          <w:lang w:val="sr-Latn-CS"/>
        </w:rPr>
        <w:t>KRETAR</w:t>
      </w:r>
      <w:r w:rsidR="00A30024">
        <w:rPr>
          <w:rFonts w:ascii="Arial" w:hAnsi="Arial" w:cs="Arial"/>
          <w:b/>
          <w:noProof/>
          <w:color w:val="17365D"/>
          <w:lang w:val="sr-Latn-CS"/>
        </w:rPr>
        <w:t>A</w:t>
      </w:r>
    </w:p>
    <w:p w14:paraId="7B23DDB1" w14:textId="77777777" w:rsidR="0057749B" w:rsidRPr="00A30024" w:rsidRDefault="0057749B">
      <w:pPr>
        <w:rPr>
          <w:rFonts w:ascii="Arial" w:hAnsi="Arial" w:cs="Arial"/>
          <w:noProof/>
          <w:color w:val="17365D"/>
          <w:sz w:val="12"/>
          <w:szCs w:val="12"/>
          <w:lang w:val="sr-Latn-CS"/>
        </w:rPr>
      </w:pPr>
    </w:p>
    <w:p w14:paraId="7B23DDB2" w14:textId="793BAF7C" w:rsidR="0057749B" w:rsidRPr="00A30024" w:rsidRDefault="00A30024">
      <w:pPr>
        <w:rPr>
          <w:rFonts w:ascii="Arial" w:hAnsi="Arial" w:cs="Arial"/>
          <w:noProof/>
          <w:lang w:val="sr-Latn-CS"/>
        </w:rPr>
      </w:pPr>
      <w:r>
        <w:rPr>
          <w:rFonts w:ascii="Arial" w:hAnsi="Arial" w:cs="Arial"/>
          <w:noProof/>
          <w:color w:val="17365D"/>
          <w:lang w:val="sr-Latn-CS"/>
        </w:rPr>
        <w:t>Nikšić</w:t>
      </w:r>
      <w:r w:rsidR="0057749B" w:rsidRPr="00A30024">
        <w:rPr>
          <w:rFonts w:ascii="Arial" w:hAnsi="Arial" w:cs="Arial"/>
          <w:noProof/>
          <w:color w:val="17365D"/>
          <w:lang w:val="sr-Latn-CS"/>
        </w:rPr>
        <w:t xml:space="preserve">, </w:t>
      </w:r>
      <w:r w:rsidR="00A45467">
        <w:rPr>
          <w:rFonts w:ascii="Arial" w:hAnsi="Arial" w:cs="Arial"/>
          <w:noProof/>
          <w:color w:val="17365D"/>
          <w:lang w:val="sr-Latn-CS"/>
        </w:rPr>
        <w:t>4</w:t>
      </w:r>
      <w:r w:rsidR="0057749B" w:rsidRPr="00A30024">
        <w:rPr>
          <w:rFonts w:ascii="Arial" w:hAnsi="Arial" w:cs="Arial"/>
          <w:noProof/>
          <w:color w:val="17365D"/>
          <w:lang w:val="sr-Latn-CS"/>
        </w:rPr>
        <w:t>.</w:t>
      </w:r>
      <w:r w:rsidR="00A45467">
        <w:rPr>
          <w:rFonts w:ascii="Arial" w:hAnsi="Arial" w:cs="Arial"/>
          <w:noProof/>
          <w:color w:val="17365D"/>
          <w:lang w:val="sr-Latn-CS"/>
        </w:rPr>
        <w:t xml:space="preserve">decembar </w:t>
      </w:r>
      <w:r w:rsidR="0057749B" w:rsidRPr="00A30024">
        <w:rPr>
          <w:rFonts w:ascii="Arial" w:hAnsi="Arial" w:cs="Arial"/>
          <w:noProof/>
          <w:color w:val="17365D"/>
          <w:lang w:val="sr-Latn-CS"/>
        </w:rPr>
        <w:t>202</w:t>
      </w:r>
      <w:r w:rsidR="00C149A5" w:rsidRPr="00A30024">
        <w:rPr>
          <w:rFonts w:ascii="Arial" w:hAnsi="Arial" w:cs="Arial"/>
          <w:noProof/>
          <w:color w:val="17365D"/>
          <w:lang w:val="sr-Latn-CS"/>
        </w:rPr>
        <w:t>5</w:t>
      </w:r>
      <w:r w:rsidR="0057749B" w:rsidRPr="00A30024">
        <w:rPr>
          <w:rFonts w:ascii="Arial" w:hAnsi="Arial" w:cs="Arial"/>
          <w:noProof/>
          <w:color w:val="17365D"/>
          <w:lang w:val="sr-Latn-CS"/>
        </w:rPr>
        <w:t>.</w:t>
      </w:r>
      <w:r w:rsidR="00490EEA" w:rsidRPr="00A30024">
        <w:rPr>
          <w:rFonts w:ascii="Arial" w:hAnsi="Arial" w:cs="Arial"/>
          <w:noProof/>
          <w:color w:val="17365D"/>
          <w:lang w:val="sr-Latn-CS"/>
        </w:rPr>
        <w:t xml:space="preserve"> </w:t>
      </w:r>
      <w:r>
        <w:rPr>
          <w:rFonts w:ascii="Arial" w:hAnsi="Arial" w:cs="Arial"/>
          <w:noProof/>
          <w:color w:val="17365D"/>
          <w:lang w:val="sr-Latn-CS"/>
        </w:rPr>
        <w:t>godine</w:t>
      </w:r>
      <w:r w:rsidR="0057749B" w:rsidRPr="00A30024">
        <w:rPr>
          <w:rFonts w:ascii="Arial" w:hAnsi="Arial" w:cs="Arial"/>
          <w:noProof/>
          <w:color w:val="17365D"/>
          <w:lang w:val="sr-Latn-CS"/>
        </w:rPr>
        <w:tab/>
      </w:r>
      <w:r w:rsidR="0057749B" w:rsidRPr="00A30024">
        <w:rPr>
          <w:rFonts w:ascii="Arial" w:hAnsi="Arial" w:cs="Arial"/>
          <w:noProof/>
          <w:color w:val="17365D"/>
          <w:lang w:val="sr-Latn-CS"/>
        </w:rPr>
        <w:tab/>
      </w:r>
      <w:r w:rsidR="0057749B" w:rsidRPr="00A30024">
        <w:rPr>
          <w:rFonts w:ascii="Arial" w:hAnsi="Arial" w:cs="Arial"/>
          <w:noProof/>
          <w:color w:val="17365D"/>
          <w:lang w:val="sr-Latn-CS"/>
        </w:rPr>
        <w:tab/>
      </w:r>
      <w:r w:rsidR="0057749B" w:rsidRPr="00A30024">
        <w:rPr>
          <w:rFonts w:ascii="Arial" w:hAnsi="Arial" w:cs="Arial"/>
          <w:noProof/>
          <w:color w:val="17365D"/>
          <w:lang w:val="sr-Latn-CS"/>
        </w:rPr>
        <w:tab/>
        <w:t xml:space="preserve">        </w:t>
      </w:r>
      <w:r w:rsidR="00727085" w:rsidRPr="00A30024">
        <w:rPr>
          <w:rFonts w:ascii="Arial" w:hAnsi="Arial" w:cs="Arial"/>
          <w:noProof/>
          <w:color w:val="17365D"/>
          <w:lang w:val="sr-Latn-CS"/>
        </w:rPr>
        <w:t xml:space="preserve">    </w:t>
      </w:r>
      <w:r w:rsidR="00490EEA" w:rsidRPr="00A30024">
        <w:rPr>
          <w:rFonts w:ascii="Arial" w:hAnsi="Arial" w:cs="Arial"/>
          <w:noProof/>
          <w:color w:val="17365D"/>
          <w:lang w:val="sr-Latn-CS"/>
        </w:rPr>
        <w:t xml:space="preserve">    </w:t>
      </w:r>
      <w:r w:rsidR="00997D98">
        <w:rPr>
          <w:rFonts w:ascii="Arial" w:hAnsi="Arial" w:cs="Arial"/>
          <w:noProof/>
          <w:color w:val="17365D"/>
          <w:lang w:val="sr-Latn-CS"/>
        </w:rPr>
        <w:t xml:space="preserve"> </w:t>
      </w:r>
      <w:r w:rsidR="00024B31" w:rsidRPr="00A30024">
        <w:rPr>
          <w:rFonts w:ascii="Arial" w:hAnsi="Arial" w:cs="Arial"/>
          <w:noProof/>
          <w:color w:val="17365D"/>
          <w:lang w:val="sr-Latn-CS"/>
        </w:rPr>
        <w:t xml:space="preserve"> </w:t>
      </w:r>
      <w:r w:rsidR="00A45467">
        <w:rPr>
          <w:rFonts w:ascii="Arial" w:hAnsi="Arial" w:cs="Arial"/>
          <w:noProof/>
          <w:color w:val="17365D"/>
          <w:lang w:val="sr-Latn-CS"/>
        </w:rPr>
        <w:t xml:space="preserve"> </w:t>
      </w:r>
      <w:r>
        <w:rPr>
          <w:rFonts w:ascii="Arial" w:hAnsi="Arial" w:cs="Arial"/>
          <w:noProof/>
          <w:color w:val="17365D"/>
          <w:lang w:val="sr-Latn-CS"/>
        </w:rPr>
        <w:t>Dejan</w:t>
      </w:r>
      <w:r w:rsidR="00727085" w:rsidRPr="00A30024">
        <w:rPr>
          <w:rFonts w:ascii="Arial" w:hAnsi="Arial" w:cs="Arial"/>
          <w:noProof/>
          <w:color w:val="17365D"/>
          <w:lang w:val="sr-Latn-CS"/>
        </w:rPr>
        <w:t xml:space="preserve"> </w:t>
      </w:r>
      <w:r>
        <w:rPr>
          <w:rFonts w:ascii="Arial" w:hAnsi="Arial" w:cs="Arial"/>
          <w:noProof/>
          <w:color w:val="17365D"/>
          <w:lang w:val="sr-Latn-CS"/>
        </w:rPr>
        <w:t>Ivanović</w:t>
      </w:r>
      <w:r w:rsidR="00997D98">
        <w:rPr>
          <w:rFonts w:ascii="Arial" w:hAnsi="Arial" w:cs="Arial"/>
          <w:noProof/>
          <w:color w:val="17365D"/>
          <w:lang w:val="sr-Latn-CS"/>
        </w:rPr>
        <w:t>, s.r.</w:t>
      </w:r>
      <w:r w:rsidR="0057749B" w:rsidRPr="00A30024">
        <w:rPr>
          <w:rFonts w:ascii="Arial" w:hAnsi="Arial" w:cs="Arial"/>
          <w:noProof/>
          <w:lang w:val="sr-Latn-CS"/>
        </w:rPr>
        <w:tab/>
      </w:r>
      <w:r w:rsidR="0057749B" w:rsidRPr="00A30024">
        <w:rPr>
          <w:rFonts w:ascii="Arial" w:hAnsi="Arial" w:cs="Arial"/>
          <w:noProof/>
          <w:lang w:val="sr-Latn-CS"/>
        </w:rPr>
        <w:tab/>
      </w:r>
      <w:r w:rsidR="0057749B" w:rsidRPr="00A30024">
        <w:rPr>
          <w:rFonts w:ascii="Arial" w:hAnsi="Arial" w:cs="Arial"/>
          <w:noProof/>
          <w:lang w:val="sr-Latn-CS"/>
        </w:rPr>
        <w:tab/>
      </w:r>
      <w:r w:rsidR="0057749B" w:rsidRPr="00A30024">
        <w:rPr>
          <w:rFonts w:ascii="Arial" w:hAnsi="Arial" w:cs="Arial"/>
          <w:noProof/>
          <w:lang w:val="sr-Latn-CS"/>
        </w:rPr>
        <w:tab/>
      </w:r>
      <w:r w:rsidR="0057749B" w:rsidRPr="00A30024">
        <w:rPr>
          <w:rFonts w:ascii="Arial" w:hAnsi="Arial" w:cs="Arial"/>
          <w:noProof/>
          <w:lang w:val="sr-Latn-CS"/>
        </w:rPr>
        <w:tab/>
      </w:r>
    </w:p>
    <w:sectPr w:rsidR="0057749B" w:rsidRPr="00A30024" w:rsidSect="0072708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3D3C8B" w14:textId="77777777" w:rsidR="00A4332C" w:rsidRDefault="00A4332C" w:rsidP="00BA7396">
      <w:r>
        <w:separator/>
      </w:r>
    </w:p>
  </w:endnote>
  <w:endnote w:type="continuationSeparator" w:id="0">
    <w:p w14:paraId="25F12B3D" w14:textId="77777777" w:rsidR="00A4332C" w:rsidRDefault="00A4332C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3DDBA" w14:textId="77777777" w:rsidR="001B0B5D" w:rsidRDefault="001B0B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3DDBB" w14:textId="77777777" w:rsidR="001B0B5D" w:rsidRDefault="001B0B5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3DDBD" w14:textId="77777777" w:rsidR="001B0B5D" w:rsidRDefault="001B0B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4566A7" w14:textId="77777777" w:rsidR="00A4332C" w:rsidRDefault="00A4332C" w:rsidP="00BA7396">
      <w:r>
        <w:separator/>
      </w:r>
    </w:p>
  </w:footnote>
  <w:footnote w:type="continuationSeparator" w:id="0">
    <w:p w14:paraId="3D499340" w14:textId="77777777" w:rsidR="00A4332C" w:rsidRDefault="00A4332C" w:rsidP="00BA73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3DDB8" w14:textId="77777777" w:rsidR="001B0B5D" w:rsidRDefault="001B0B5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3DDB9" w14:textId="77777777" w:rsidR="001B0B5D" w:rsidRDefault="001B0B5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3DDBC" w14:textId="77777777" w:rsidR="001B0B5D" w:rsidRDefault="001B0B5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6223"/>
    <w:multiLevelType w:val="multilevel"/>
    <w:tmpl w:val="4B160838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3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6D6F77"/>
    <w:multiLevelType w:val="multilevel"/>
    <w:tmpl w:val="4B160838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">
    <w:nsid w:val="13A02868"/>
    <w:multiLevelType w:val="multilevel"/>
    <w:tmpl w:val="CC2E7A72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8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9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1F5D2C"/>
    <w:multiLevelType w:val="multilevel"/>
    <w:tmpl w:val="68E2201A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13">
    <w:nsid w:val="2E3D0805"/>
    <w:multiLevelType w:val="multilevel"/>
    <w:tmpl w:val="A050BA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4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24022F"/>
    <w:multiLevelType w:val="hybridMultilevel"/>
    <w:tmpl w:val="46EA04F2"/>
    <w:lvl w:ilvl="0" w:tplc="22E2AFA2">
      <w:start w:val="1"/>
      <w:numFmt w:val="decimal"/>
      <w:lvlText w:val="%1)"/>
      <w:lvlJc w:val="left"/>
      <w:pPr>
        <w:ind w:left="989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709" w:hanging="360"/>
      </w:pPr>
    </w:lvl>
    <w:lvl w:ilvl="2" w:tplc="2C1A001B" w:tentative="1">
      <w:start w:val="1"/>
      <w:numFmt w:val="lowerRoman"/>
      <w:lvlText w:val="%3."/>
      <w:lvlJc w:val="right"/>
      <w:pPr>
        <w:ind w:left="2429" w:hanging="180"/>
      </w:pPr>
    </w:lvl>
    <w:lvl w:ilvl="3" w:tplc="2C1A000F" w:tentative="1">
      <w:start w:val="1"/>
      <w:numFmt w:val="decimal"/>
      <w:lvlText w:val="%4."/>
      <w:lvlJc w:val="left"/>
      <w:pPr>
        <w:ind w:left="3149" w:hanging="360"/>
      </w:pPr>
    </w:lvl>
    <w:lvl w:ilvl="4" w:tplc="2C1A0019" w:tentative="1">
      <w:start w:val="1"/>
      <w:numFmt w:val="lowerLetter"/>
      <w:lvlText w:val="%5."/>
      <w:lvlJc w:val="left"/>
      <w:pPr>
        <w:ind w:left="3869" w:hanging="360"/>
      </w:pPr>
    </w:lvl>
    <w:lvl w:ilvl="5" w:tplc="2C1A001B" w:tentative="1">
      <w:start w:val="1"/>
      <w:numFmt w:val="lowerRoman"/>
      <w:lvlText w:val="%6."/>
      <w:lvlJc w:val="right"/>
      <w:pPr>
        <w:ind w:left="4589" w:hanging="180"/>
      </w:pPr>
    </w:lvl>
    <w:lvl w:ilvl="6" w:tplc="2C1A000F" w:tentative="1">
      <w:start w:val="1"/>
      <w:numFmt w:val="decimal"/>
      <w:lvlText w:val="%7."/>
      <w:lvlJc w:val="left"/>
      <w:pPr>
        <w:ind w:left="5309" w:hanging="360"/>
      </w:pPr>
    </w:lvl>
    <w:lvl w:ilvl="7" w:tplc="2C1A0019" w:tentative="1">
      <w:start w:val="1"/>
      <w:numFmt w:val="lowerLetter"/>
      <w:lvlText w:val="%8."/>
      <w:lvlJc w:val="left"/>
      <w:pPr>
        <w:ind w:left="6029" w:hanging="360"/>
      </w:pPr>
    </w:lvl>
    <w:lvl w:ilvl="8" w:tplc="2C1A001B" w:tentative="1">
      <w:start w:val="1"/>
      <w:numFmt w:val="lowerRoman"/>
      <w:lvlText w:val="%9."/>
      <w:lvlJc w:val="right"/>
      <w:pPr>
        <w:ind w:left="6749" w:hanging="180"/>
      </w:pPr>
    </w:lvl>
  </w:abstractNum>
  <w:abstractNum w:abstractNumId="16">
    <w:nsid w:val="46991EE8"/>
    <w:multiLevelType w:val="hybridMultilevel"/>
    <w:tmpl w:val="4C221750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7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0A173F"/>
    <w:multiLevelType w:val="multilevel"/>
    <w:tmpl w:val="4B160838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9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DE1509B"/>
    <w:multiLevelType w:val="multilevel"/>
    <w:tmpl w:val="03C4C128"/>
    <w:lvl w:ilvl="0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21">
    <w:nsid w:val="60E162BE"/>
    <w:multiLevelType w:val="hybridMultilevel"/>
    <w:tmpl w:val="B14A0D5E"/>
    <w:lvl w:ilvl="0" w:tplc="2C1A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0"/>
  </w:num>
  <w:num w:numId="4">
    <w:abstractNumId w:val="19"/>
  </w:num>
  <w:num w:numId="5">
    <w:abstractNumId w:val="4"/>
  </w:num>
  <w:num w:numId="6">
    <w:abstractNumId w:val="1"/>
  </w:num>
  <w:num w:numId="7">
    <w:abstractNumId w:val="11"/>
  </w:num>
  <w:num w:numId="8">
    <w:abstractNumId w:val="14"/>
  </w:num>
  <w:num w:numId="9">
    <w:abstractNumId w:val="23"/>
  </w:num>
  <w:num w:numId="10">
    <w:abstractNumId w:val="17"/>
  </w:num>
  <w:num w:numId="11">
    <w:abstractNumId w:val="5"/>
  </w:num>
  <w:num w:numId="12">
    <w:abstractNumId w:val="9"/>
  </w:num>
  <w:num w:numId="13">
    <w:abstractNumId w:val="16"/>
  </w:num>
  <w:num w:numId="14">
    <w:abstractNumId w:val="16"/>
  </w:num>
  <w:num w:numId="15">
    <w:abstractNumId w:val="8"/>
  </w:num>
  <w:num w:numId="16">
    <w:abstractNumId w:val="22"/>
  </w:num>
  <w:num w:numId="17">
    <w:abstractNumId w:val="13"/>
  </w:num>
  <w:num w:numId="18">
    <w:abstractNumId w:val="6"/>
  </w:num>
  <w:num w:numId="19">
    <w:abstractNumId w:val="2"/>
  </w:num>
  <w:num w:numId="20">
    <w:abstractNumId w:val="18"/>
  </w:num>
  <w:num w:numId="21">
    <w:abstractNumId w:val="12"/>
  </w:num>
  <w:num w:numId="22">
    <w:abstractNumId w:val="20"/>
  </w:num>
  <w:num w:numId="23">
    <w:abstractNumId w:val="7"/>
  </w:num>
  <w:num w:numId="24">
    <w:abstractNumId w:val="16"/>
  </w:num>
  <w:num w:numId="25">
    <w:abstractNumId w:val="15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12321"/>
    <w:rsid w:val="00024B31"/>
    <w:rsid w:val="00032902"/>
    <w:rsid w:val="00033473"/>
    <w:rsid w:val="00043CCD"/>
    <w:rsid w:val="000511F0"/>
    <w:rsid w:val="000562D6"/>
    <w:rsid w:val="000629D8"/>
    <w:rsid w:val="00067FCF"/>
    <w:rsid w:val="000716AC"/>
    <w:rsid w:val="00075306"/>
    <w:rsid w:val="00097277"/>
    <w:rsid w:val="000A496F"/>
    <w:rsid w:val="000A7C68"/>
    <w:rsid w:val="000C5C48"/>
    <w:rsid w:val="000D61C3"/>
    <w:rsid w:val="000D7E32"/>
    <w:rsid w:val="000E0201"/>
    <w:rsid w:val="000E5392"/>
    <w:rsid w:val="000E6B69"/>
    <w:rsid w:val="000E7E95"/>
    <w:rsid w:val="000E7FBD"/>
    <w:rsid w:val="000F05ED"/>
    <w:rsid w:val="000F273A"/>
    <w:rsid w:val="000F3FED"/>
    <w:rsid w:val="000F42E1"/>
    <w:rsid w:val="00110589"/>
    <w:rsid w:val="0012033E"/>
    <w:rsid w:val="00121DC3"/>
    <w:rsid w:val="001225FB"/>
    <w:rsid w:val="00131C47"/>
    <w:rsid w:val="00136DB2"/>
    <w:rsid w:val="00136E1D"/>
    <w:rsid w:val="0014768F"/>
    <w:rsid w:val="00154647"/>
    <w:rsid w:val="00162BB1"/>
    <w:rsid w:val="00181DA7"/>
    <w:rsid w:val="00193ADE"/>
    <w:rsid w:val="00195D3D"/>
    <w:rsid w:val="001A56D1"/>
    <w:rsid w:val="001A5B9E"/>
    <w:rsid w:val="001B0B5D"/>
    <w:rsid w:val="001B668E"/>
    <w:rsid w:val="001C7348"/>
    <w:rsid w:val="001D0BF0"/>
    <w:rsid w:val="001D3648"/>
    <w:rsid w:val="001E1794"/>
    <w:rsid w:val="001E3E69"/>
    <w:rsid w:val="001F4328"/>
    <w:rsid w:val="001F6009"/>
    <w:rsid w:val="002072BA"/>
    <w:rsid w:val="002076CB"/>
    <w:rsid w:val="002251D6"/>
    <w:rsid w:val="00235BF5"/>
    <w:rsid w:val="002378F3"/>
    <w:rsid w:val="002449FB"/>
    <w:rsid w:val="00244B91"/>
    <w:rsid w:val="00253166"/>
    <w:rsid w:val="00267C7D"/>
    <w:rsid w:val="002703B6"/>
    <w:rsid w:val="002711EF"/>
    <w:rsid w:val="00271A2C"/>
    <w:rsid w:val="00282840"/>
    <w:rsid w:val="00284A91"/>
    <w:rsid w:val="002854B6"/>
    <w:rsid w:val="00294662"/>
    <w:rsid w:val="00295023"/>
    <w:rsid w:val="00295DCE"/>
    <w:rsid w:val="002A6869"/>
    <w:rsid w:val="002D7074"/>
    <w:rsid w:val="002D7643"/>
    <w:rsid w:val="002E7569"/>
    <w:rsid w:val="00304A2A"/>
    <w:rsid w:val="00307643"/>
    <w:rsid w:val="00310915"/>
    <w:rsid w:val="00322389"/>
    <w:rsid w:val="00322F4B"/>
    <w:rsid w:val="00357476"/>
    <w:rsid w:val="00357C20"/>
    <w:rsid w:val="003819FF"/>
    <w:rsid w:val="003855E9"/>
    <w:rsid w:val="00386D1D"/>
    <w:rsid w:val="00392F99"/>
    <w:rsid w:val="00393F62"/>
    <w:rsid w:val="00395587"/>
    <w:rsid w:val="00397C9D"/>
    <w:rsid w:val="003A1706"/>
    <w:rsid w:val="003B5577"/>
    <w:rsid w:val="003D1615"/>
    <w:rsid w:val="003E2C66"/>
    <w:rsid w:val="003E5BF1"/>
    <w:rsid w:val="003F334E"/>
    <w:rsid w:val="003F733B"/>
    <w:rsid w:val="0041048E"/>
    <w:rsid w:val="0042033A"/>
    <w:rsid w:val="004210ED"/>
    <w:rsid w:val="00430934"/>
    <w:rsid w:val="004365AF"/>
    <w:rsid w:val="00462498"/>
    <w:rsid w:val="0047459A"/>
    <w:rsid w:val="00482AF7"/>
    <w:rsid w:val="00484ABC"/>
    <w:rsid w:val="00490EEA"/>
    <w:rsid w:val="00494A64"/>
    <w:rsid w:val="004A4396"/>
    <w:rsid w:val="004B549B"/>
    <w:rsid w:val="004B5D4D"/>
    <w:rsid w:val="004B6374"/>
    <w:rsid w:val="004D3BA5"/>
    <w:rsid w:val="004E1351"/>
    <w:rsid w:val="004E62A1"/>
    <w:rsid w:val="004F1EE1"/>
    <w:rsid w:val="004F37B9"/>
    <w:rsid w:val="004F4F9C"/>
    <w:rsid w:val="00502D77"/>
    <w:rsid w:val="00503500"/>
    <w:rsid w:val="00504237"/>
    <w:rsid w:val="0051137E"/>
    <w:rsid w:val="005202F9"/>
    <w:rsid w:val="005354A6"/>
    <w:rsid w:val="0054756C"/>
    <w:rsid w:val="005571C1"/>
    <w:rsid w:val="005604C1"/>
    <w:rsid w:val="0057749B"/>
    <w:rsid w:val="005805F3"/>
    <w:rsid w:val="00582938"/>
    <w:rsid w:val="005926E5"/>
    <w:rsid w:val="005B291D"/>
    <w:rsid w:val="005C4266"/>
    <w:rsid w:val="005D43E5"/>
    <w:rsid w:val="005E318D"/>
    <w:rsid w:val="005E5AF7"/>
    <w:rsid w:val="005E6229"/>
    <w:rsid w:val="005F00B7"/>
    <w:rsid w:val="005F03ED"/>
    <w:rsid w:val="005F283F"/>
    <w:rsid w:val="005F45A5"/>
    <w:rsid w:val="005F5DA3"/>
    <w:rsid w:val="005F613A"/>
    <w:rsid w:val="005F6D49"/>
    <w:rsid w:val="00601210"/>
    <w:rsid w:val="006041AE"/>
    <w:rsid w:val="006129CD"/>
    <w:rsid w:val="00615760"/>
    <w:rsid w:val="00617EAB"/>
    <w:rsid w:val="00641E4C"/>
    <w:rsid w:val="00641FD4"/>
    <w:rsid w:val="006456F5"/>
    <w:rsid w:val="0066272B"/>
    <w:rsid w:val="006664AB"/>
    <w:rsid w:val="006710AA"/>
    <w:rsid w:val="00673F68"/>
    <w:rsid w:val="006766A1"/>
    <w:rsid w:val="00681DE1"/>
    <w:rsid w:val="0069441F"/>
    <w:rsid w:val="006950A7"/>
    <w:rsid w:val="006A1B2C"/>
    <w:rsid w:val="006A3B25"/>
    <w:rsid w:val="006A3B76"/>
    <w:rsid w:val="006A3F7C"/>
    <w:rsid w:val="006B4020"/>
    <w:rsid w:val="006B5E2B"/>
    <w:rsid w:val="006C4C22"/>
    <w:rsid w:val="006C4F93"/>
    <w:rsid w:val="006E488D"/>
    <w:rsid w:val="006E4E97"/>
    <w:rsid w:val="006F1605"/>
    <w:rsid w:val="006F2902"/>
    <w:rsid w:val="00702AEE"/>
    <w:rsid w:val="00702CFF"/>
    <w:rsid w:val="00703364"/>
    <w:rsid w:val="007043B6"/>
    <w:rsid w:val="00705E35"/>
    <w:rsid w:val="00717098"/>
    <w:rsid w:val="00720281"/>
    <w:rsid w:val="00721692"/>
    <w:rsid w:val="00721DB9"/>
    <w:rsid w:val="00721E1A"/>
    <w:rsid w:val="00722885"/>
    <w:rsid w:val="00727085"/>
    <w:rsid w:val="007301F4"/>
    <w:rsid w:val="00733149"/>
    <w:rsid w:val="00736E8D"/>
    <w:rsid w:val="00737408"/>
    <w:rsid w:val="00741A35"/>
    <w:rsid w:val="00751778"/>
    <w:rsid w:val="00751C4D"/>
    <w:rsid w:val="00755B66"/>
    <w:rsid w:val="00762C49"/>
    <w:rsid w:val="00765B1C"/>
    <w:rsid w:val="00773D3A"/>
    <w:rsid w:val="00781DC6"/>
    <w:rsid w:val="0078490F"/>
    <w:rsid w:val="007849D1"/>
    <w:rsid w:val="007909A0"/>
    <w:rsid w:val="007A1C7D"/>
    <w:rsid w:val="007A562E"/>
    <w:rsid w:val="007C12EB"/>
    <w:rsid w:val="007C5D18"/>
    <w:rsid w:val="007D05DC"/>
    <w:rsid w:val="007F0733"/>
    <w:rsid w:val="007F11BC"/>
    <w:rsid w:val="007F45A2"/>
    <w:rsid w:val="00806786"/>
    <w:rsid w:val="0081222E"/>
    <w:rsid w:val="008169A7"/>
    <w:rsid w:val="008230BF"/>
    <w:rsid w:val="008301C9"/>
    <w:rsid w:val="008322D4"/>
    <w:rsid w:val="00833765"/>
    <w:rsid w:val="00836AA6"/>
    <w:rsid w:val="0084050A"/>
    <w:rsid w:val="00840889"/>
    <w:rsid w:val="0085327D"/>
    <w:rsid w:val="008542E3"/>
    <w:rsid w:val="00854AFE"/>
    <w:rsid w:val="008647D8"/>
    <w:rsid w:val="00871235"/>
    <w:rsid w:val="00877AD7"/>
    <w:rsid w:val="00891957"/>
    <w:rsid w:val="00891C94"/>
    <w:rsid w:val="008A2781"/>
    <w:rsid w:val="008B09E9"/>
    <w:rsid w:val="008B50D3"/>
    <w:rsid w:val="008B7699"/>
    <w:rsid w:val="008C0535"/>
    <w:rsid w:val="008C666D"/>
    <w:rsid w:val="008D3487"/>
    <w:rsid w:val="008E4862"/>
    <w:rsid w:val="008E6C79"/>
    <w:rsid w:val="008F0E7B"/>
    <w:rsid w:val="008F309F"/>
    <w:rsid w:val="008F6DA6"/>
    <w:rsid w:val="008F7798"/>
    <w:rsid w:val="00911E66"/>
    <w:rsid w:val="0091493A"/>
    <w:rsid w:val="0094506F"/>
    <w:rsid w:val="009535C3"/>
    <w:rsid w:val="0095681E"/>
    <w:rsid w:val="00960A46"/>
    <w:rsid w:val="00972845"/>
    <w:rsid w:val="0098036D"/>
    <w:rsid w:val="00981466"/>
    <w:rsid w:val="009874EB"/>
    <w:rsid w:val="00990BF1"/>
    <w:rsid w:val="00997D98"/>
    <w:rsid w:val="009A1663"/>
    <w:rsid w:val="009B430B"/>
    <w:rsid w:val="009F3FA9"/>
    <w:rsid w:val="00A05B4A"/>
    <w:rsid w:val="00A07773"/>
    <w:rsid w:val="00A12569"/>
    <w:rsid w:val="00A15167"/>
    <w:rsid w:val="00A251DD"/>
    <w:rsid w:val="00A265F9"/>
    <w:rsid w:val="00A27C31"/>
    <w:rsid w:val="00A30024"/>
    <w:rsid w:val="00A34E9B"/>
    <w:rsid w:val="00A35226"/>
    <w:rsid w:val="00A4332C"/>
    <w:rsid w:val="00A45467"/>
    <w:rsid w:val="00A71595"/>
    <w:rsid w:val="00A84A49"/>
    <w:rsid w:val="00A90A45"/>
    <w:rsid w:val="00A95CA2"/>
    <w:rsid w:val="00AA117E"/>
    <w:rsid w:val="00AA5809"/>
    <w:rsid w:val="00AC029C"/>
    <w:rsid w:val="00AC6578"/>
    <w:rsid w:val="00AD100C"/>
    <w:rsid w:val="00AE5F4D"/>
    <w:rsid w:val="00AE7830"/>
    <w:rsid w:val="00AF54B2"/>
    <w:rsid w:val="00B14F81"/>
    <w:rsid w:val="00B25D29"/>
    <w:rsid w:val="00B2646E"/>
    <w:rsid w:val="00B34FA4"/>
    <w:rsid w:val="00B3542B"/>
    <w:rsid w:val="00B40AA1"/>
    <w:rsid w:val="00B535B4"/>
    <w:rsid w:val="00B54FFF"/>
    <w:rsid w:val="00B553BF"/>
    <w:rsid w:val="00B672BB"/>
    <w:rsid w:val="00B7089B"/>
    <w:rsid w:val="00BA039A"/>
    <w:rsid w:val="00BA04F9"/>
    <w:rsid w:val="00BA7396"/>
    <w:rsid w:val="00BA7877"/>
    <w:rsid w:val="00BC598E"/>
    <w:rsid w:val="00BD4282"/>
    <w:rsid w:val="00BE11B9"/>
    <w:rsid w:val="00BF43F4"/>
    <w:rsid w:val="00C06EC3"/>
    <w:rsid w:val="00C111D8"/>
    <w:rsid w:val="00C149A5"/>
    <w:rsid w:val="00C179F9"/>
    <w:rsid w:val="00C212AE"/>
    <w:rsid w:val="00C32E83"/>
    <w:rsid w:val="00C40B38"/>
    <w:rsid w:val="00C450DD"/>
    <w:rsid w:val="00C458F1"/>
    <w:rsid w:val="00C5148C"/>
    <w:rsid w:val="00C5246F"/>
    <w:rsid w:val="00C549B4"/>
    <w:rsid w:val="00C61723"/>
    <w:rsid w:val="00C630C7"/>
    <w:rsid w:val="00C72668"/>
    <w:rsid w:val="00C75227"/>
    <w:rsid w:val="00C75DF0"/>
    <w:rsid w:val="00C773E3"/>
    <w:rsid w:val="00C87264"/>
    <w:rsid w:val="00C87DA2"/>
    <w:rsid w:val="00C93864"/>
    <w:rsid w:val="00C93F74"/>
    <w:rsid w:val="00CB0FC5"/>
    <w:rsid w:val="00CD32F4"/>
    <w:rsid w:val="00CE5FCE"/>
    <w:rsid w:val="00D014FE"/>
    <w:rsid w:val="00D06D2A"/>
    <w:rsid w:val="00D1523C"/>
    <w:rsid w:val="00D17233"/>
    <w:rsid w:val="00D25692"/>
    <w:rsid w:val="00D2720B"/>
    <w:rsid w:val="00D27C82"/>
    <w:rsid w:val="00D36EDF"/>
    <w:rsid w:val="00D40332"/>
    <w:rsid w:val="00D4308A"/>
    <w:rsid w:val="00D505D4"/>
    <w:rsid w:val="00D708E8"/>
    <w:rsid w:val="00D72A8A"/>
    <w:rsid w:val="00D77412"/>
    <w:rsid w:val="00D775A9"/>
    <w:rsid w:val="00D87041"/>
    <w:rsid w:val="00D87CB1"/>
    <w:rsid w:val="00D94B5F"/>
    <w:rsid w:val="00DA6EEA"/>
    <w:rsid w:val="00DB1891"/>
    <w:rsid w:val="00DB7DAA"/>
    <w:rsid w:val="00DC1978"/>
    <w:rsid w:val="00DD304D"/>
    <w:rsid w:val="00E00BAF"/>
    <w:rsid w:val="00E15B02"/>
    <w:rsid w:val="00E3478E"/>
    <w:rsid w:val="00E41D49"/>
    <w:rsid w:val="00E54555"/>
    <w:rsid w:val="00E54AEA"/>
    <w:rsid w:val="00E57AB2"/>
    <w:rsid w:val="00E60512"/>
    <w:rsid w:val="00E61671"/>
    <w:rsid w:val="00E66260"/>
    <w:rsid w:val="00E721E9"/>
    <w:rsid w:val="00E80201"/>
    <w:rsid w:val="00E8076E"/>
    <w:rsid w:val="00E860B4"/>
    <w:rsid w:val="00E95789"/>
    <w:rsid w:val="00EA4092"/>
    <w:rsid w:val="00EC58BD"/>
    <w:rsid w:val="00ED0AF4"/>
    <w:rsid w:val="00ED0F74"/>
    <w:rsid w:val="00ED4766"/>
    <w:rsid w:val="00EE1CD7"/>
    <w:rsid w:val="00EF1D5B"/>
    <w:rsid w:val="00EF53B5"/>
    <w:rsid w:val="00EF62E7"/>
    <w:rsid w:val="00F00216"/>
    <w:rsid w:val="00F06F77"/>
    <w:rsid w:val="00F14603"/>
    <w:rsid w:val="00F1558B"/>
    <w:rsid w:val="00F155D0"/>
    <w:rsid w:val="00F20105"/>
    <w:rsid w:val="00F30D86"/>
    <w:rsid w:val="00F31CC5"/>
    <w:rsid w:val="00F34423"/>
    <w:rsid w:val="00F4621D"/>
    <w:rsid w:val="00F640B1"/>
    <w:rsid w:val="00F71067"/>
    <w:rsid w:val="00F72683"/>
    <w:rsid w:val="00F7323E"/>
    <w:rsid w:val="00F7433F"/>
    <w:rsid w:val="00F758A3"/>
    <w:rsid w:val="00F829CD"/>
    <w:rsid w:val="00F9030F"/>
    <w:rsid w:val="00F94BDF"/>
    <w:rsid w:val="00F95F7C"/>
    <w:rsid w:val="00F9641C"/>
    <w:rsid w:val="00FA0F86"/>
    <w:rsid w:val="00FA6472"/>
    <w:rsid w:val="00FB5A5C"/>
    <w:rsid w:val="00FB5EE2"/>
    <w:rsid w:val="00FB6BD5"/>
    <w:rsid w:val="00FB7CBA"/>
    <w:rsid w:val="00FC2A13"/>
    <w:rsid w:val="00FE3763"/>
    <w:rsid w:val="00FF1494"/>
    <w:rsid w:val="00FF4C57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B23DD41"/>
  <w15:docId w15:val="{DDCDF6BA-19C7-4DCF-BEE8-ADD2A182D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eastAsia="Calibri" w:hAnsi="Arial"/>
      <w:b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locked/>
    <w:rsid w:val="00BA7396"/>
    <w:rPr>
      <w:rFonts w:ascii="Arial" w:hAnsi="Arial" w:cs="Times New Roman"/>
      <w:b/>
      <w:sz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eastAsia="Calibri" w:hAnsi="Arial"/>
      <w:sz w:val="16"/>
      <w:szCs w:val="16"/>
    </w:rPr>
  </w:style>
  <w:style w:type="character" w:customStyle="1" w:styleId="FootnoteTextChar">
    <w:name w:val="Footnote Text Char"/>
    <w:link w:val="FootnoteText"/>
    <w:uiPriority w:val="99"/>
    <w:semiHidden/>
    <w:locked/>
    <w:rsid w:val="00BA7396"/>
    <w:rPr>
      <w:rFonts w:ascii="Arial" w:hAnsi="Arial" w:cs="Times New Roman"/>
      <w:sz w:val="16"/>
      <w:lang w:val="en-GB" w:eastAsia="en-GB"/>
    </w:rPr>
  </w:style>
  <w:style w:type="character" w:styleId="FootnoteReference">
    <w:name w:val="footnote reference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uiPriority w:val="99"/>
    <w:rsid w:val="005F03ED"/>
    <w:rPr>
      <w:rFonts w:ascii="Arial" w:hAnsi="Arial"/>
      <w:vanish/>
      <w:sz w:val="18"/>
    </w:rPr>
  </w:style>
  <w:style w:type="table" w:styleId="LightGrid-Accent5">
    <w:name w:val="Light Grid Accent 5"/>
    <w:basedOn w:val="TableNormal"/>
    <w:uiPriority w:val="99"/>
    <w:rsid w:val="000511F0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7FCF"/>
    <w:rPr>
      <w:rFonts w:ascii="Tahoma" w:hAnsi="Tahoma" w:cs="Times New Roman"/>
      <w:sz w:val="16"/>
      <w:lang w:val="en-GB" w:eastAsia="en-GB"/>
    </w:rPr>
  </w:style>
  <w:style w:type="character" w:styleId="CommentReference">
    <w:name w:val="annotation reference"/>
    <w:uiPriority w:val="99"/>
    <w:semiHidden/>
    <w:rsid w:val="001D0BF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rFonts w:eastAsia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1D0BF0"/>
    <w:rPr>
      <w:rFonts w:ascii="Garamond" w:hAnsi="Garamond" w:cs="Times New Roman"/>
      <w:sz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link w:val="CommentSubject"/>
    <w:uiPriority w:val="99"/>
    <w:semiHidden/>
    <w:locked/>
    <w:rsid w:val="001D0BF0"/>
    <w:rPr>
      <w:rFonts w:ascii="Garamond" w:hAnsi="Garamond" w:cs="Times New Roman"/>
      <w:b/>
      <w:sz w:val="20"/>
      <w:lang w:val="en-GB" w:eastAsia="en-GB"/>
    </w:rPr>
  </w:style>
  <w:style w:type="character" w:styleId="Emphasis">
    <w:name w:val="Emphasis"/>
    <w:uiPriority w:val="99"/>
    <w:qFormat/>
    <w:locked/>
    <w:rsid w:val="00B672BB"/>
    <w:rPr>
      <w:rFonts w:cs="Times New Roman"/>
      <w:i/>
    </w:rPr>
  </w:style>
  <w:style w:type="paragraph" w:styleId="Header">
    <w:name w:val="header"/>
    <w:basedOn w:val="Normal"/>
    <w:link w:val="HeaderChar"/>
    <w:uiPriority w:val="99"/>
    <w:unhideWhenUsed/>
    <w:rsid w:val="003B5577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3B5577"/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3B5577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3B5577"/>
    <w:rPr>
      <w:rFonts w:ascii="Garamond" w:eastAsia="Times New Roman" w:hAnsi="Garamond"/>
      <w:bCs/>
      <w:sz w:val="24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5736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</TotalTime>
  <Pages>5</Pages>
  <Words>2551</Words>
  <Characters>14544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Marusic</dc:creator>
  <cp:keywords/>
  <dc:description/>
  <cp:lastModifiedBy>Microsoft account</cp:lastModifiedBy>
  <cp:revision>94</cp:revision>
  <cp:lastPrinted>2025-12-05T12:08:00Z</cp:lastPrinted>
  <dcterms:created xsi:type="dcterms:W3CDTF">2021-01-14T07:46:00Z</dcterms:created>
  <dcterms:modified xsi:type="dcterms:W3CDTF">2025-12-05T12:10:00Z</dcterms:modified>
</cp:coreProperties>
</file>